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B280C" w14:textId="092AD3B8" w:rsidR="004B7A49" w:rsidRPr="0011152F" w:rsidRDefault="0011152F" w:rsidP="004B7A49">
      <w:pPr>
        <w:jc w:val="center"/>
        <w:rPr>
          <w:rFonts w:ascii="Ebrima" w:eastAsia="Helvetica Neue" w:hAnsi="Ebrima" w:cstheme="minorHAnsi"/>
          <w:b/>
          <w:bCs/>
          <w:color w:val="FF0000"/>
          <w:sz w:val="56"/>
          <w:szCs w:val="56"/>
        </w:rPr>
      </w:pPr>
      <w:r>
        <w:rPr>
          <w:rFonts w:ascii="Ebrima" w:eastAsia="Helvetica Neue" w:hAnsi="Ebrima" w:cstheme="minorHAnsi"/>
          <w:b/>
          <w:bCs/>
          <w:color w:val="FF0000"/>
          <w:sz w:val="56"/>
          <w:szCs w:val="56"/>
        </w:rPr>
        <w:t xml:space="preserve">ማሕበራዊ ሚዲያ </w:t>
      </w:r>
      <w:r>
        <w:rPr>
          <w:rFonts w:asciiTheme="minorHAnsi" w:eastAsia="Helvetica Neue" w:hAnsiTheme="minorHAnsi" w:cstheme="minorHAnsi"/>
          <w:b/>
          <w:bCs/>
          <w:color w:val="FF0000"/>
          <w:sz w:val="56"/>
          <w:szCs w:val="56"/>
        </w:rPr>
        <w:t xml:space="preserve"> </w:t>
      </w:r>
      <w:r>
        <w:rPr>
          <w:rFonts w:ascii="Ebrima" w:eastAsia="Helvetica Neue" w:hAnsi="Ebrima" w:cstheme="minorHAnsi"/>
          <w:b/>
          <w:bCs/>
          <w:color w:val="FF0000"/>
          <w:sz w:val="56"/>
          <w:szCs w:val="56"/>
        </w:rPr>
        <w:t>አቅርቦቶች</w:t>
      </w:r>
    </w:p>
    <w:p w14:paraId="7D43779A" w14:textId="1622380C" w:rsidR="004B7A49" w:rsidRPr="00345E07" w:rsidRDefault="0011152F" w:rsidP="004B7A49">
      <w:pPr>
        <w:jc w:val="center"/>
        <w:rPr>
          <w:rFonts w:asciiTheme="minorHAnsi" w:eastAsia="Helvetica Neue" w:hAnsiTheme="minorHAnsi" w:cstheme="minorHAnsi"/>
          <w:b/>
          <w:bCs/>
          <w:color w:val="4472C4" w:themeColor="accent1"/>
          <w:sz w:val="44"/>
          <w:szCs w:val="44"/>
        </w:rPr>
      </w:pPr>
      <w:r>
        <w:rPr>
          <w:rFonts w:ascii="Ebrima" w:eastAsia="Helvetica Neue" w:hAnsi="Ebrima" w:cstheme="minorHAnsi"/>
          <w:b/>
          <w:bCs/>
          <w:color w:val="4472C4" w:themeColor="accent1"/>
          <w:sz w:val="44"/>
          <w:szCs w:val="44"/>
        </w:rPr>
        <w:t>ወላጅነት በ ኮቪድ - 19 ወቅት</w:t>
      </w:r>
    </w:p>
    <w:p w14:paraId="5566D73F" w14:textId="77777777" w:rsidR="004B7A49" w:rsidRPr="00345E07" w:rsidRDefault="004B7A49" w:rsidP="004B7A49">
      <w:pPr>
        <w:rPr>
          <w:rFonts w:asciiTheme="minorHAnsi" w:eastAsia="Helvetica Neue" w:hAnsiTheme="minorHAnsi" w:cstheme="minorHAnsi"/>
        </w:rPr>
      </w:pPr>
    </w:p>
    <w:p w14:paraId="64C4D51C" w14:textId="11A40057" w:rsidR="004B7A49" w:rsidRPr="00345E07" w:rsidRDefault="0011152F" w:rsidP="00A457B0">
      <w:pPr>
        <w:jc w:val="both"/>
        <w:rPr>
          <w:rFonts w:asciiTheme="minorHAnsi" w:eastAsia="Helvetica Neue" w:hAnsiTheme="minorHAnsi" w:cstheme="minorHAnsi"/>
        </w:rPr>
      </w:pPr>
      <w:r>
        <w:rPr>
          <w:rFonts w:ascii="Ebrima" w:eastAsia="Helvetica Neue" w:hAnsi="Ebrima" w:cstheme="minorHAnsi"/>
        </w:rPr>
        <w:t xml:space="preserve">ይህ </w:t>
      </w:r>
      <w:r w:rsidR="00DA5A6A">
        <w:rPr>
          <w:rFonts w:ascii="Ebrima" w:eastAsia="Helvetica Neue" w:hAnsi="Ebrima" w:cstheme="minorHAnsi"/>
        </w:rPr>
        <w:t>የ</w:t>
      </w:r>
      <w:r>
        <w:rPr>
          <w:rFonts w:ascii="Ebrima" w:eastAsia="Helvetica Neue" w:hAnsi="Ebrima" w:cstheme="minorHAnsi"/>
        </w:rPr>
        <w:t xml:space="preserve">ማሕበራዊ ሚዲያ ማዕዘኖች የተዘጋጀው በ ፓረንቲንግ ፎር ላይፍሎንግ ሄልዝ ሲሆን አጋሮቻቸው ለወላጆች በ ኮቪድ-19 </w:t>
      </w:r>
      <w:r w:rsidR="00DA5A6A">
        <w:rPr>
          <w:rFonts w:ascii="Ebrima" w:eastAsia="Helvetica Neue" w:hAnsi="Ebrima" w:cstheme="minorHAnsi"/>
        </w:rPr>
        <w:t>ወቅት የሚረዱ ግብዓቶችን ለማቅረብ እንዲጠቀሙበት ነው፡፡</w:t>
      </w:r>
      <w:r>
        <w:rPr>
          <w:rFonts w:ascii="Ebrima" w:eastAsia="Helvetica Neue" w:hAnsi="Ebrima" w:cstheme="minorHAnsi"/>
        </w:rPr>
        <w:t xml:space="preserve"> </w:t>
      </w:r>
      <w:r w:rsidR="00DA5A6A">
        <w:rPr>
          <w:rFonts w:ascii="Ebrima" w:eastAsia="Helvetica Neue" w:hAnsi="Ebrima" w:cstheme="minorHAnsi"/>
        </w:rPr>
        <w:t>ይህ አቅርቦት ለተለያዩ ማሕበራዊ ሚዲያ መድረኮች ማለትም ኢንስታግራም፣ ፌስቡክ፣ ትዊተር፣ ዋትስአፕ፣ ቫይበር፣ ወዘተ እንዲሆን ማድርግ ይቻላል፡፡</w:t>
      </w:r>
      <w:r w:rsidR="00F173E7">
        <w:rPr>
          <w:rFonts w:ascii="Ebrima" w:eastAsia="Helvetica Neue" w:hAnsi="Ebrima" w:cstheme="minorHAnsi"/>
        </w:rPr>
        <w:t xml:space="preserve"> </w:t>
      </w:r>
      <w:r w:rsidR="009943E9">
        <w:rPr>
          <w:rFonts w:ascii="Ebrima" w:eastAsia="Helvetica Neue" w:hAnsi="Ebrima" w:cstheme="minorHAnsi"/>
        </w:rPr>
        <w:t>ለበለጠ መረጃ ወደ የ አ.ጤ.ድ (</w:t>
      </w:r>
      <w:r w:rsidR="009943E9" w:rsidRPr="009943E9">
        <w:rPr>
          <w:rFonts w:ascii="Ebrima" w:eastAsia="Helvetica Neue" w:hAnsi="Ebrima" w:cstheme="minorHAnsi"/>
          <w:color w:val="000000" w:themeColor="text1"/>
        </w:rPr>
        <w:t>WHO</w:t>
      </w:r>
      <w:r w:rsidR="009943E9">
        <w:rPr>
          <w:rFonts w:ascii="Ebrima" w:eastAsia="Helvetica Neue" w:hAnsi="Ebrima" w:cstheme="minorHAnsi"/>
        </w:rPr>
        <w:t>)፣ ዩኒሴፍ (</w:t>
      </w:r>
      <w:r w:rsidR="009943E9" w:rsidRPr="009943E9">
        <w:rPr>
          <w:rFonts w:ascii="Ebrima" w:eastAsia="Helvetica Neue" w:hAnsi="Ebrima" w:cstheme="minorHAnsi"/>
          <w:color w:val="000000" w:themeColor="text1"/>
        </w:rPr>
        <w:t>UNICEF</w:t>
      </w:r>
      <w:r w:rsidR="009943E9">
        <w:rPr>
          <w:rFonts w:ascii="Ebrima" w:eastAsia="Helvetica Neue" w:hAnsi="Ebrima" w:cstheme="minorHAnsi"/>
        </w:rPr>
        <w:t>) ወይም ፓረንቲንግ ፎር ላይፍሎንግ ሄልዝ ኮቪድ-19 ድህረገጾች እስከመራ ድረስ በየምስሎቹ ላይ ያሉትን ጽሑፎች አንባቢዎቹን ይበልጥ ተደራሽ ለማድረግ ማስተካከያ ማድረግ ይቻላል፡፡ (የተጠቀሱትን ድህረገጾች ከታች ማየት ትችላላችሁ)</w:t>
      </w:r>
    </w:p>
    <w:p w14:paraId="44DD2235" w14:textId="7276259D" w:rsidR="004B7A49" w:rsidRPr="00345E07" w:rsidRDefault="004B7A49" w:rsidP="004B7A49">
      <w:pPr>
        <w:rPr>
          <w:rFonts w:asciiTheme="minorHAnsi" w:eastAsia="Helvetica Neue" w:hAnsiTheme="minorHAnsi" w:cstheme="minorHAnsi"/>
        </w:rPr>
      </w:pPr>
    </w:p>
    <w:p w14:paraId="1A866F70" w14:textId="77777777" w:rsidR="00A457B0" w:rsidRDefault="00A457B0" w:rsidP="004B7A49">
      <w:pPr>
        <w:rPr>
          <w:rFonts w:asciiTheme="minorHAnsi" w:eastAsia="Helvetica Neue" w:hAnsiTheme="minorHAnsi" w:cstheme="minorHAnsi"/>
          <w:b/>
          <w:bCs/>
          <w:color w:val="000000" w:themeColor="text1"/>
        </w:rPr>
      </w:pPr>
      <w:r>
        <w:rPr>
          <w:rFonts w:asciiTheme="minorHAnsi" w:eastAsia="Helvetica Neue" w:hAnsiTheme="minorHAnsi" w:cstheme="minorHAnsi"/>
          <w:b/>
          <w:bCs/>
          <w:color w:val="000000" w:themeColor="text1"/>
        </w:rPr>
        <w:t>Suggested tags:</w:t>
      </w:r>
    </w:p>
    <w:p w14:paraId="662E90A8" w14:textId="77777777" w:rsidR="00AF2733" w:rsidRDefault="004B7A49">
      <w:pPr>
        <w:rPr>
          <w:rFonts w:asciiTheme="minorHAnsi" w:eastAsia="Helvetica Neue" w:hAnsiTheme="minorHAnsi" w:cstheme="minorHAnsi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Tag:</w:t>
      </w:r>
      <w:r w:rsidRPr="00345E07">
        <w:rPr>
          <w:rFonts w:asciiTheme="minorHAnsi" w:eastAsia="Helvetica Neue" w:hAnsiTheme="minorHAnsi" w:cstheme="minorHAnsi"/>
        </w:rPr>
        <w:t xml:space="preserve"> @WHO @UNICEF @USAID @CDCgov @ParentingLH @GPtoEndViolence @accelerate_hub</w:t>
      </w:r>
      <w:r w:rsidR="00E00B72">
        <w:rPr>
          <w:rFonts w:asciiTheme="minorHAnsi" w:eastAsia="Helvetica Neue" w:hAnsiTheme="minorHAnsi" w:cstheme="minorHAnsi"/>
        </w:rPr>
        <w:t xml:space="preserve"> </w:t>
      </w:r>
    </w:p>
    <w:p w14:paraId="71C2CAE2" w14:textId="51B265A6" w:rsidR="00900EC6" w:rsidRDefault="004B7A49">
      <w:pPr>
        <w:rPr>
          <w:rFonts w:asciiTheme="minorHAnsi" w:eastAsia="Helvetica Neue" w:hAnsiTheme="minorHAnsi" w:cstheme="minorHAnsi"/>
          <w:b/>
          <w:bCs/>
          <w:color w:val="ED7D31" w:themeColor="accent2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Hashtag:</w:t>
      </w:r>
      <w:r w:rsidRPr="00345E07">
        <w:rPr>
          <w:rFonts w:asciiTheme="minorHAnsi" w:eastAsia="Helvetica Neue" w:hAnsiTheme="minorHAnsi" w:cstheme="minorHAnsi"/>
        </w:rPr>
        <w:t xml:space="preserve"> #COVID19PARENTING </w:t>
      </w:r>
      <w:r w:rsidRPr="00345E07">
        <w:rPr>
          <w:rFonts w:asciiTheme="minorHAnsi" w:eastAsia="Helvetica Neue" w:hAnsiTheme="minorHAnsi" w:cstheme="minorHAnsi"/>
          <w:color w:val="000000"/>
        </w:rPr>
        <w:t>#COVID19 #Coronavirus</w:t>
      </w:r>
      <w:r w:rsidR="00900EC6"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 xml:space="preserve"> </w:t>
      </w:r>
      <w:r w:rsidR="00241CF0">
        <w:rPr>
          <w:rFonts w:asciiTheme="minorHAnsi" w:eastAsia="Helvetica Neue" w:hAnsiTheme="minorHAnsi" w:cstheme="minorHAnsi"/>
          <w:b/>
          <w:bCs/>
          <w:color w:val="ED7D31" w:themeColor="accent2"/>
        </w:rPr>
        <w:t>(</w:t>
      </w:r>
      <w:r w:rsidR="00241CF0" w:rsidRPr="00345E07">
        <w:rPr>
          <w:rFonts w:asciiTheme="minorHAnsi" w:eastAsia="Helvetica Neue" w:hAnsiTheme="minorHAnsi" w:cstheme="minorHAnsi"/>
        </w:rPr>
        <w:t>#</w:t>
      </w:r>
      <w:r w:rsidR="00241CF0">
        <w:rPr>
          <w:rFonts w:ascii="Ebrima" w:eastAsia="Helvetica Neue" w:hAnsi="Ebrima" w:cstheme="minorHAnsi"/>
        </w:rPr>
        <w:t>ኮቪድ19ወላጅነት</w:t>
      </w:r>
      <w:r w:rsidR="00241CF0" w:rsidRPr="00345E07">
        <w:rPr>
          <w:rFonts w:asciiTheme="minorHAnsi" w:eastAsia="Helvetica Neue" w:hAnsiTheme="minorHAnsi" w:cstheme="minorHAnsi"/>
        </w:rPr>
        <w:t>#</w:t>
      </w:r>
      <w:r w:rsidR="00241CF0">
        <w:rPr>
          <w:rFonts w:ascii="Ebrima" w:eastAsia="Helvetica Neue" w:hAnsi="Ebrima" w:cstheme="minorHAnsi"/>
        </w:rPr>
        <w:t>ኮቪድ19</w:t>
      </w:r>
      <w:r w:rsidR="00241CF0" w:rsidRPr="00345E07">
        <w:rPr>
          <w:rFonts w:asciiTheme="minorHAnsi" w:eastAsia="Helvetica Neue" w:hAnsiTheme="minorHAnsi" w:cstheme="minorHAnsi"/>
        </w:rPr>
        <w:t>#</w:t>
      </w:r>
      <w:r w:rsidR="00241CF0">
        <w:rPr>
          <w:rFonts w:ascii="Ebrima" w:eastAsia="Helvetica Neue" w:hAnsi="Ebrima" w:cstheme="minorHAnsi"/>
        </w:rPr>
        <w:t>ኮሮናቫይረስ</w:t>
      </w:r>
      <w:r w:rsidR="00241CF0">
        <w:rPr>
          <w:rFonts w:asciiTheme="minorHAnsi" w:eastAsia="Helvetica Neue" w:hAnsiTheme="minorHAnsi" w:cstheme="minorHAnsi"/>
          <w:b/>
          <w:bCs/>
          <w:color w:val="ED7D31" w:themeColor="accent2"/>
        </w:rPr>
        <w:t>)</w:t>
      </w:r>
    </w:p>
    <w:p w14:paraId="35355B41" w14:textId="77777777" w:rsidR="00FD0433" w:rsidRPr="00FD0433" w:rsidRDefault="00A457B0" w:rsidP="00FD0433">
      <w:pPr>
        <w:rPr>
          <w:u w:val="single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Website with resources</w:t>
      </w:r>
      <w:r w:rsidR="00241CF0">
        <w:rPr>
          <w:rFonts w:asciiTheme="minorHAnsi" w:eastAsia="Helvetica Neue" w:hAnsiTheme="minorHAnsi" w:cstheme="minorHAnsi"/>
          <w:b/>
          <w:bCs/>
          <w:color w:val="ED7D31" w:themeColor="accent2"/>
        </w:rPr>
        <w:t xml:space="preserve"> (</w:t>
      </w:r>
      <w:r w:rsidR="00241CF0">
        <w:rPr>
          <w:rFonts w:ascii="Ebrima" w:eastAsia="Helvetica Neue" w:hAnsi="Ebrima" w:cstheme="minorHAnsi"/>
          <w:b/>
          <w:bCs/>
          <w:color w:val="ED7D31" w:themeColor="accent2"/>
        </w:rPr>
        <w:t>ግብዓት የሚገኝበት ድህረገጽ</w:t>
      </w:r>
      <w:r w:rsidR="00241CF0">
        <w:rPr>
          <w:rFonts w:asciiTheme="minorHAnsi" w:eastAsia="Helvetica Neue" w:hAnsiTheme="minorHAnsi" w:cstheme="minorHAnsi"/>
          <w:b/>
          <w:bCs/>
          <w:color w:val="ED7D31" w:themeColor="accent2"/>
        </w:rPr>
        <w:t>)</w:t>
      </w: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:</w:t>
      </w:r>
      <w:r w:rsidRPr="00345E07">
        <w:rPr>
          <w:rFonts w:asciiTheme="minorHAnsi" w:eastAsia="Helvetica Neue" w:hAnsiTheme="minorHAnsi" w:cstheme="minorHAnsi"/>
          <w:color w:val="ED7D31" w:themeColor="accent2"/>
        </w:rPr>
        <w:t xml:space="preserve"> </w:t>
      </w:r>
      <w:hyperlink r:id="rId5" w:history="1">
        <w:r w:rsidR="00FD0433" w:rsidRPr="00FD0433">
          <w:rPr>
            <w:rStyle w:val="Hyperlink"/>
          </w:rPr>
          <w:t>tiny.cc/COVID19parenting</w:t>
        </w:r>
      </w:hyperlink>
      <w:r w:rsidR="00FD0433" w:rsidRPr="00FD0433">
        <w:rPr>
          <w:u w:val="single"/>
        </w:rPr>
        <w:t xml:space="preserve"> </w:t>
      </w:r>
    </w:p>
    <w:p w14:paraId="5AFAAB2C" w14:textId="77777777" w:rsidR="00FD0433" w:rsidRPr="00FD0433" w:rsidRDefault="00FD0433" w:rsidP="00FD0433">
      <w:hyperlink r:id="rId6" w:history="1">
        <w:r w:rsidRPr="00FD0433">
          <w:rPr>
            <w:rStyle w:val="Hyperlink"/>
          </w:rPr>
          <w:t>bit.ly/COVID19parenting</w:t>
        </w:r>
      </w:hyperlink>
      <w:r w:rsidRPr="00FD0433">
        <w:t xml:space="preserve"> </w:t>
      </w:r>
    </w:p>
    <w:p w14:paraId="5D8599AA" w14:textId="77777777" w:rsidR="00FD0433" w:rsidRPr="00FD0433" w:rsidRDefault="00FD0433" w:rsidP="00FD0433">
      <w:hyperlink r:id="rId7" w:history="1">
        <w:r w:rsidRPr="00FD0433">
          <w:rPr>
            <w:rStyle w:val="Hyperlink"/>
          </w:rPr>
          <w:t>tiny.cc/COVID19parenting</w:t>
        </w:r>
      </w:hyperlink>
    </w:p>
    <w:p w14:paraId="0C8B7DFF" w14:textId="7B6ED285" w:rsidR="00343A91" w:rsidRPr="00343A91" w:rsidRDefault="00343A91" w:rsidP="00343A91">
      <w:pPr>
        <w:rPr>
          <w:rFonts w:asciiTheme="minorHAnsi" w:eastAsia="Helvetica Neue" w:hAnsiTheme="minorHAnsi" w:cstheme="minorHAnsi"/>
          <w:color w:val="ED7D31" w:themeColor="accent2"/>
        </w:rPr>
      </w:pPr>
      <w:r>
        <w:rPr>
          <w:rFonts w:asciiTheme="minorHAnsi" w:eastAsia="Helvetica Neue" w:hAnsiTheme="minorHAnsi" w:cstheme="minorHAnsi"/>
          <w:b/>
          <w:bCs/>
          <w:color w:val="ED7D31" w:themeColor="accent2"/>
        </w:rPr>
        <w:t>Link to evidence</w:t>
      </w:r>
      <w:r w:rsidR="00241CF0">
        <w:rPr>
          <w:rFonts w:asciiTheme="minorHAnsi" w:eastAsia="Helvetica Neue" w:hAnsiTheme="minorHAnsi" w:cstheme="minorHAnsi"/>
          <w:b/>
          <w:bCs/>
          <w:color w:val="ED7D31" w:themeColor="accent2"/>
        </w:rPr>
        <w:t xml:space="preserve"> (</w:t>
      </w:r>
      <w:r w:rsidR="00241CF0">
        <w:rPr>
          <w:rFonts w:ascii="Ebrima" w:eastAsia="Helvetica Neue" w:hAnsi="Ebrima" w:cstheme="minorHAnsi"/>
          <w:b/>
          <w:bCs/>
          <w:color w:val="ED7D31" w:themeColor="accent2"/>
        </w:rPr>
        <w:t>ከማስረጃ ጋር አገናኝ</w:t>
      </w:r>
      <w:r w:rsidR="00241CF0">
        <w:rPr>
          <w:rFonts w:asciiTheme="minorHAnsi" w:eastAsia="Helvetica Neue" w:hAnsiTheme="minorHAnsi" w:cstheme="minorHAnsi"/>
          <w:b/>
          <w:bCs/>
          <w:color w:val="ED7D31" w:themeColor="accent2"/>
        </w:rPr>
        <w:t>)</w:t>
      </w: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:</w:t>
      </w:r>
      <w:r w:rsidRPr="00345E07">
        <w:rPr>
          <w:rFonts w:asciiTheme="minorHAnsi" w:eastAsia="Helvetica Neue" w:hAnsiTheme="minorHAnsi" w:cstheme="minorHAnsi"/>
          <w:color w:val="ED7D31" w:themeColor="accent2"/>
        </w:rPr>
        <w:t xml:space="preserve"> </w:t>
      </w:r>
      <w:hyperlink r:id="rId8" w:history="1">
        <w:r w:rsidRPr="00343A91">
          <w:rPr>
            <w:rStyle w:val="Hyperlink"/>
            <w:rFonts w:asciiTheme="minorHAnsi" w:eastAsia="Helvetica Neue" w:hAnsiTheme="minorHAnsi" w:cstheme="minorHAnsi"/>
          </w:rPr>
          <w:t>https://www.acceleratehub.org/plh-research-outputs</w:t>
        </w:r>
      </w:hyperlink>
    </w:p>
    <w:p w14:paraId="2E349440" w14:textId="326DD1DD" w:rsidR="00E00B72" w:rsidRDefault="00E00B72">
      <w:pPr>
        <w:rPr>
          <w:rFonts w:asciiTheme="minorHAnsi" w:eastAsia="Helvetica Neue" w:hAnsiTheme="minorHAnsi" w:cstheme="minorHAnsi"/>
          <w:b/>
          <w:bCs/>
          <w:color w:val="ED7D31" w:themeColor="accent2"/>
        </w:rPr>
      </w:pPr>
    </w:p>
    <w:p w14:paraId="3A18CB46" w14:textId="63CFA2E4" w:rsidR="00A457B0" w:rsidRDefault="0038546E">
      <w:pPr>
        <w:rPr>
          <w:rFonts w:asciiTheme="minorHAnsi" w:eastAsia="Helvetica Neue" w:hAnsiTheme="minorHAnsi" w:cstheme="minorHAnsi"/>
          <w:color w:val="000000" w:themeColor="text1"/>
        </w:rPr>
      </w:pPr>
      <w:r>
        <w:rPr>
          <w:rFonts w:ascii="Ebrima" w:eastAsia="Helvetica Neue" w:hAnsi="Ebrima" w:cstheme="minorHAnsi"/>
          <w:color w:val="000000" w:themeColor="text1"/>
        </w:rPr>
        <w:t>ማስታወሻ</w:t>
      </w:r>
      <w:r w:rsidR="00A457B0" w:rsidRPr="00A457B0">
        <w:rPr>
          <w:rFonts w:asciiTheme="minorHAnsi" w:eastAsia="Helvetica Neue" w:hAnsiTheme="minorHAnsi" w:cstheme="minorHAnsi"/>
          <w:color w:val="000000" w:themeColor="text1"/>
        </w:rPr>
        <w:t xml:space="preserve">: </w:t>
      </w:r>
      <w:r w:rsidR="00241CF0">
        <w:rPr>
          <w:rFonts w:ascii="Ebrima" w:eastAsia="Helvetica Neue" w:hAnsi="Ebrima" w:cstheme="minorHAnsi"/>
          <w:color w:val="000000" w:themeColor="text1"/>
        </w:rPr>
        <w:t xml:space="preserve">ታግ የምታደርጉት እና የምትጠቁሙት ድህረገጽ ከተደራሾች </w:t>
      </w:r>
      <w:r>
        <w:rPr>
          <w:rFonts w:ascii="Ebrima" w:eastAsia="Helvetica Neue" w:hAnsi="Ebrima" w:cstheme="minorHAnsi"/>
          <w:color w:val="000000" w:themeColor="text1"/>
        </w:rPr>
        <w:t>ጋር</w:t>
      </w:r>
      <w:r w:rsidR="00241CF0">
        <w:rPr>
          <w:rFonts w:ascii="Ebrima" w:eastAsia="Helvetica Neue" w:hAnsi="Ebrima" w:cstheme="minorHAnsi"/>
          <w:color w:val="000000" w:themeColor="text1"/>
        </w:rPr>
        <w:t xml:space="preserve"> ይበልጥ የተገናኘ እንዲሆን ማስተካከያዎችን ማድረግ ይቻላል፡፡</w:t>
      </w:r>
    </w:p>
    <w:p w14:paraId="023716D6" w14:textId="1673C95D" w:rsidR="00430A76" w:rsidRPr="00345E07" w:rsidRDefault="00430A76">
      <w:pPr>
        <w:rPr>
          <w:rFonts w:asciiTheme="minorHAnsi" w:eastAsia="Helvetica Neue" w:hAnsiTheme="minorHAnsi" w:cstheme="minorHAnsi"/>
          <w:b/>
          <w:bCs/>
          <w:color w:val="ED7D31" w:themeColor="accent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318"/>
        <w:gridCol w:w="4032"/>
      </w:tblGrid>
      <w:tr w:rsidR="00C335A2" w:rsidRPr="00345E07" w14:paraId="76942B4F" w14:textId="77777777" w:rsidTr="000D5873">
        <w:tc>
          <w:tcPr>
            <w:tcW w:w="5318" w:type="dxa"/>
          </w:tcPr>
          <w:p w14:paraId="2A0F28E2" w14:textId="283BF76D" w:rsidR="00430A76" w:rsidRPr="0038546E" w:rsidRDefault="0038546E" w:rsidP="00345E07">
            <w:pPr>
              <w:jc w:val="center"/>
              <w:rPr>
                <w:rFonts w:ascii="Ebrima" w:eastAsia="Helvetica Neue" w:hAnsi="Ebrima" w:cstheme="minorHAnsi"/>
                <w:noProof/>
                <w:sz w:val="28"/>
                <w:szCs w:val="28"/>
              </w:rPr>
            </w:pPr>
            <w:r>
              <w:rPr>
                <w:rFonts w:ascii="Ebrima" w:eastAsia="Helvetica Neue" w:hAnsi="Ebrima" w:cstheme="minorHAnsi"/>
                <w:b/>
                <w:bCs/>
                <w:color w:val="4472C4" w:themeColor="accent1"/>
                <w:sz w:val="28"/>
                <w:szCs w:val="28"/>
              </w:rPr>
              <w:t xml:space="preserve">Visual </w:t>
            </w:r>
          </w:p>
        </w:tc>
        <w:tc>
          <w:tcPr>
            <w:tcW w:w="4032" w:type="dxa"/>
          </w:tcPr>
          <w:p w14:paraId="22A03168" w14:textId="47F4240A" w:rsidR="00430A76" w:rsidRPr="00345E07" w:rsidRDefault="00430A76" w:rsidP="00345E07">
            <w:pPr>
              <w:jc w:val="center"/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</w:pPr>
            <w:r w:rsidRPr="00345E07"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  <w:t>Message for Twitter/Facebook/Instagram</w:t>
            </w:r>
          </w:p>
        </w:tc>
      </w:tr>
      <w:tr w:rsidR="00C335A2" w:rsidRPr="003D30E3" w14:paraId="65750A6C" w14:textId="77777777" w:rsidTr="000D5873">
        <w:tc>
          <w:tcPr>
            <w:tcW w:w="5318" w:type="dxa"/>
          </w:tcPr>
          <w:p w14:paraId="4495D9D0" w14:textId="09BADCDE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 w:rsidRPr="0038546E"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highlight w:val="yellow"/>
                <w:lang w:val="en-US"/>
              </w:rPr>
              <w:drawing>
                <wp:inline distT="0" distB="0" distL="0" distR="0" wp14:anchorId="60B7D5E3" wp14:editId="429FCFF0">
                  <wp:extent cx="2621280" cy="2621280"/>
                  <wp:effectExtent l="0" t="0" r="0" b="0"/>
                  <wp:docPr id="11" name="Picture 1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mharic_Page_01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927" cy="26349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4B99EBBD" w14:textId="003698B7" w:rsidR="00C335A2" w:rsidRPr="0038546E" w:rsidRDefault="00C335A2" w:rsidP="00430A76">
            <w:pPr>
              <w:rPr>
                <w:rFonts w:ascii="Ebrima" w:eastAsia="Helvetica Neue" w:hAnsi="Ebrima" w:cstheme="minorHAnsi"/>
                <w:sz w:val="20"/>
                <w:szCs w:val="20"/>
              </w:rPr>
            </w:pP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ትምህርት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ቤቶች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ስለ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ተዘጉ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ተጨናንቀዋል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?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ይህንን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ጊዜ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ለግንኙነት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ግንባታና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ግቦቻችን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ላይ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ለመድረስ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38546E">
              <w:rPr>
                <w:rFonts w:ascii="Ebrima" w:eastAsia="Helvetica Neue" w:hAnsi="Ebrima" w:cs="Nyala"/>
                <w:sz w:val="20"/>
                <w:szCs w:val="20"/>
              </w:rPr>
              <w:t>እንጠቀምበት፡፡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Nyala"/>
                <w:sz w:val="20"/>
                <w:szCs w:val="20"/>
              </w:rPr>
              <w:t>ጠቃሚ መረጃ ለማግኘት እዚህ ይጫኑ ወይም</w:t>
            </w:r>
            <w:r w:rsidR="001932E2">
              <w:rPr>
                <w:rFonts w:ascii="Ebrima" w:eastAsia="Helvetica Neue" w:hAnsi="Ebrima" w:cs="Nyala"/>
                <w:sz w:val="20"/>
                <w:szCs w:val="20"/>
              </w:rPr>
              <w:t xml:space="preserve"> #</w:t>
            </w:r>
            <w:r w:rsidR="00CE00E7" w:rsidRPr="00CE00E7">
              <w:rPr>
                <w:rFonts w:ascii="Ebrima" w:eastAsia="Helvetica Neue" w:hAnsi="Ebrima" w:cs="Nyala"/>
                <w:sz w:val="20"/>
                <w:szCs w:val="20"/>
              </w:rPr>
              <w:t>ኮቪድ</w:t>
            </w:r>
            <w:r w:rsidR="00CE00E7">
              <w:rPr>
                <w:rFonts w:ascii="Ebrima" w:eastAsia="Helvetica Neue" w:hAnsi="Ebrima" w:cs="Nyala"/>
                <w:sz w:val="20"/>
                <w:szCs w:val="20"/>
              </w:rPr>
              <w:t>-19</w:t>
            </w:r>
            <w:r w:rsidR="00CE00E7" w:rsidRPr="00CE00E7">
              <w:rPr>
                <w:rFonts w:ascii="Ebrima" w:eastAsia="Helvetica Neue" w:hAnsi="Ebrima" w:cs="Nyala"/>
                <w:sz w:val="20"/>
                <w:szCs w:val="20"/>
              </w:rPr>
              <w:t>አሳዳጊወላጅነት ተከተሉ</w:t>
            </w:r>
            <w:r w:rsidRPr="0038546E">
              <w:rPr>
                <w:rFonts w:ascii="Ebrima" w:eastAsia="Helvetica Neue" w:hAnsi="Ebrima" w:cstheme="minorHAnsi"/>
                <w:sz w:val="20"/>
                <w:szCs w:val="20"/>
              </w:rPr>
              <w:t xml:space="preserve">  </w:t>
            </w:r>
          </w:p>
          <w:p w14:paraId="69F83388" w14:textId="77777777" w:rsidR="00C335A2" w:rsidRDefault="00C335A2" w:rsidP="00430A76"/>
          <w:p w14:paraId="19186741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10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583DDEC9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1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5898AB5F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12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45C9CD3A" w14:textId="77777777" w:rsidR="00A12539" w:rsidRPr="003D30E3" w:rsidRDefault="00A12539" w:rsidP="00A12539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DC54BC3" w14:textId="69EAD34D" w:rsidR="00A12539" w:rsidRPr="003D30E3" w:rsidRDefault="00A12539" w:rsidP="00A12539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43D1DF6C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51FF6B82" w14:textId="77777777" w:rsidTr="000D5873">
        <w:tc>
          <w:tcPr>
            <w:tcW w:w="5318" w:type="dxa"/>
          </w:tcPr>
          <w:p w14:paraId="561DC96B" w14:textId="68090622" w:rsidR="00430A76" w:rsidRPr="003D30E3" w:rsidRDefault="00B1263C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3D3D4249" wp14:editId="3C59EA83">
                  <wp:extent cx="2621280" cy="262128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Amharic_Page_0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789" cy="2634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63E5DCA8" w14:textId="7375AB7C" w:rsidR="00430A76" w:rsidRPr="003D30E3" w:rsidRDefault="00CE00E7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>
              <w:rPr>
                <w:rFonts w:ascii="Ebrima" w:eastAsia="Helvetica Neue" w:hAnsi="Ebrima" w:cstheme="minorHAnsi"/>
                <w:sz w:val="20"/>
                <w:szCs w:val="20"/>
              </w:rPr>
              <w:t>በቤት ውስጥ ከልጆች ጋር ኖት</w:t>
            </w:r>
            <w:r w:rsidR="00430A76"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r>
              <w:rPr>
                <w:rFonts w:ascii="Ebrima" w:eastAsia="Helvetica Neue" w:hAnsi="Ebrima" w:cstheme="minorHAnsi"/>
                <w:sz w:val="20"/>
                <w:szCs w:val="20"/>
              </w:rPr>
              <w:t>በቀን ውስጥ ለ 20 ደቂቃ በእነርሱ ምርጫ በጋራ ማድረግ የምትችሉትን</w:t>
            </w:r>
            <w:r w:rsidR="00DB1008">
              <w:rPr>
                <w:rFonts w:ascii="Ebrima" w:eastAsia="Helvetica Neue" w:hAnsi="Ebrima" w:cstheme="minorHAnsi"/>
                <w:sz w:val="20"/>
                <w:szCs w:val="20"/>
              </w:rPr>
              <w:t xml:space="preserve"> ለ</w:t>
            </w:r>
            <w:r w:rsidR="00021485">
              <w:rPr>
                <w:rFonts w:ascii="Ebrima" w:eastAsia="Helvetica Neue" w:hAnsi="Ebrima" w:cstheme="minorHAnsi"/>
                <w:sz w:val="20"/>
                <w:szCs w:val="20"/>
              </w:rPr>
              <w:t>ማድረግ ሞክሩ</w:t>
            </w:r>
            <w:r>
              <w:rPr>
                <w:rFonts w:ascii="Ebrima" w:eastAsia="Helvetica Neue" w:hAnsi="Ebrima" w:cstheme="minorHAnsi"/>
                <w:sz w:val="20"/>
                <w:szCs w:val="20"/>
              </w:rPr>
              <w:t xml:space="preserve">፡፡ እናንተ ሃሳቦችን ልትሰጧቸው ትችላላችሁ፡፡ ትኩረታችሁ ሙሉ በሙሉ እነርሱ ላይ እንዲሆን ቲቪ እና ስልኮችን አስወግዱ፡፡ አንድ ለ አንድ የግል ጊዜ ከልጆችዎ ጋር መውሰድ ደህንነት እና ፍቅር እንዲሰማቸው ይረዳል፡፡ ተደሰቱ! </w:t>
            </w:r>
          </w:p>
          <w:p w14:paraId="634A4909" w14:textId="77777777" w:rsidR="00A12539" w:rsidRPr="003D30E3" w:rsidRDefault="00A12539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3F339FE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14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5504C759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5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336087C3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16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6D243B1F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1FD0B53" w14:textId="70B92F13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0DF0F717" w14:textId="77777777" w:rsidR="00A12539" w:rsidRPr="003D30E3" w:rsidRDefault="00A12539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</w:p>
          <w:p w14:paraId="4FC4F532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042722B5" w14:textId="77777777" w:rsidTr="000D5873">
        <w:tc>
          <w:tcPr>
            <w:tcW w:w="5318" w:type="dxa"/>
          </w:tcPr>
          <w:p w14:paraId="4ECC4D17" w14:textId="3DB9CAAF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1BA16A7A" wp14:editId="18FEE174">
                  <wp:extent cx="2621280" cy="2621280"/>
                  <wp:effectExtent l="0" t="0" r="0" b="0"/>
                  <wp:docPr id="9" name="Picture 9" descr="A drawing of a 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Amharic_Page_03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29" cy="2628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50C167CC" w14:textId="0105065E" w:rsidR="00A12539" w:rsidRDefault="001F3B3F" w:rsidP="00430A76">
            <w:pPr>
              <w:rPr>
                <w:rFonts w:ascii="Nyala" w:eastAsia="Helvetica Neue" w:hAnsi="Nyala" w:cs="Nyala"/>
                <w:sz w:val="20"/>
                <w:szCs w:val="20"/>
              </w:rPr>
            </w:pPr>
            <w:r w:rsidRPr="001F3B3F">
              <w:rPr>
                <w:rFonts w:ascii="Ebrima" w:eastAsia="Helvetica Neue" w:hAnsi="Ebrima" w:cs="Nyala"/>
                <w:sz w:val="20"/>
                <w:szCs w:val="20"/>
              </w:rPr>
              <w:t>እስፖርታዊ እንቅስቃሴ ለልጆች (እና ለጎልማሶች) ከቤት መውጣት ሳንችል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 xml:space="preserve"> ስንቀር</w:t>
            </w:r>
            <w:r w:rsidRPr="001F3B3F">
              <w:rPr>
                <w:rFonts w:ascii="Ebrima" w:eastAsia="Helvetica Neue" w:hAnsi="Ebrima" w:cs="Nyala"/>
                <w:sz w:val="20"/>
                <w:szCs w:val="20"/>
              </w:rPr>
              <w:t xml:space="preserve"> ጭንቀትን ለማቅለል ይረዳል፡፡ ልጆቻችሁ 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>ሙዚቃ</w:t>
            </w:r>
            <w:r w:rsidRPr="001F3B3F">
              <w:rPr>
                <w:rFonts w:ascii="Ebrima" w:eastAsia="Helvetica Neue" w:hAnsi="Ebrima" w:cs="Nyala"/>
                <w:sz w:val="20"/>
                <w:szCs w:val="20"/>
              </w:rPr>
              <w:t xml:space="preserve"> ይምረጡና ለ 5 ደቂቃ ከሙዚቃው ጋር ተንቀሳቀሱ፡፡ እናንተም በእንቅስቃሴያችሁ እነርሱን ማስደነቅ ትችላላችሁ ...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E00E7" w:rsidRPr="001F3B3F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CE00E7" w:rsidRPr="001F3B3F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E00E7" w:rsidRPr="001F3B3F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CE00E7" w:rsidRPr="001F3B3F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E00E7" w:rsidRPr="001F3B3F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CE00E7" w:rsidRPr="001F3B3F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E00E7" w:rsidRPr="001F3B3F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CE00E7" w:rsidRPr="001F3B3F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CE00E7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</w:p>
          <w:p w14:paraId="76D55567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94502EF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18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078E3C0E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9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76A2A585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0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618CB15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033920A" w14:textId="0B4FE0A5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0EB656A8" w14:textId="03A83AC2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</w:tc>
      </w:tr>
      <w:tr w:rsidR="00C335A2" w:rsidRPr="003D30E3" w14:paraId="709DEF91" w14:textId="77777777" w:rsidTr="000D5873">
        <w:tc>
          <w:tcPr>
            <w:tcW w:w="5318" w:type="dxa"/>
          </w:tcPr>
          <w:p w14:paraId="6C6B2BA7" w14:textId="635456E0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3595C085" wp14:editId="24A421BB">
                  <wp:extent cx="2621280" cy="262128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mharic_Page_04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370" cy="2629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4D3A7291" w14:textId="3C44D0AF" w:rsidR="00A12539" w:rsidRDefault="00C335A2" w:rsidP="00430A76">
            <w:pPr>
              <w:rPr>
                <w:rFonts w:ascii="Nyala" w:eastAsia="Helvetica Neue" w:hAnsi="Nyala" w:cs="Nyala"/>
                <w:sz w:val="20"/>
                <w:szCs w:val="20"/>
              </w:rPr>
            </w:pP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ማወደስ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ጉልበት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አለው፡፡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ልጆቻችሁ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ወይም</w:t>
            </w:r>
            <w:r w:rsidR="0057706B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አዳጊ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ልጆቻችሁ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ጥሩ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አድርገው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ላከናወኑት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ነገር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>አወድሷ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ቸው፡፡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 xml:space="preserve"> ለማስመሰል ሳይሆን እውነተኞች ሆናችሁ አድርጉት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፡፡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ለእናንተ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ላያሳይዋችሁ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ይችላሉ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ነገር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ግን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ያንን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መልካም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ነገር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57706B">
              <w:rPr>
                <w:rFonts w:ascii="Ebrima" w:eastAsia="Helvetica Neue" w:hAnsi="Ebrima" w:cstheme="minorHAnsi"/>
                <w:sz w:val="20"/>
                <w:szCs w:val="20"/>
              </w:rPr>
              <w:t xml:space="preserve">ደግመው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ሲያደርጉት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ታገኙዋላችሁ፡፡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 xml:space="preserve"> ይህን ማድረጋችሁ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ልጆቹ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እንዳያችኋቸው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እና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ግድ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እንደምትሰኙ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57706B">
              <w:rPr>
                <w:rFonts w:ascii="Ebrima" w:eastAsia="Helvetica Neue" w:hAnsi="Ebrima" w:cs="Nyala"/>
                <w:sz w:val="20"/>
                <w:szCs w:val="20"/>
              </w:rPr>
              <w:t>ያረጋግጥላቸዋል</w:t>
            </w:r>
            <w:r w:rsidRPr="001932E2">
              <w:rPr>
                <w:rFonts w:ascii="Ebrima" w:eastAsia="Helvetica Neue" w:hAnsi="Ebrima" w:cs="Nyala"/>
                <w:sz w:val="20"/>
                <w:szCs w:val="20"/>
              </w:rPr>
              <w:t>፡፡</w:t>
            </w:r>
            <w:r w:rsidRPr="001932E2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E00E7" w:rsidRPr="001932E2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CE00E7" w:rsidRPr="001932E2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E00E7" w:rsidRPr="001932E2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CE00E7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CE00E7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CE00E7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</w:p>
          <w:p w14:paraId="3EE598D2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58B4E79C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22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F263519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3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67CFC95C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4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348067EF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D1FFA17" w14:textId="1269CD6C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6676A4D2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3DCEFBDE" w14:textId="77777777" w:rsidTr="000D5873">
        <w:tc>
          <w:tcPr>
            <w:tcW w:w="5318" w:type="dxa"/>
          </w:tcPr>
          <w:p w14:paraId="75FC815D" w14:textId="6D27C939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2A5F8CB0" wp14:editId="0F58935D">
                  <wp:extent cx="2621280" cy="262128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mharic_Page_05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504" cy="2626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2C64037A" w14:textId="2AC92971" w:rsidR="00A12539" w:rsidRDefault="00C335A2" w:rsidP="00430A76">
            <w:pPr>
              <w:rPr>
                <w:rFonts w:ascii="Nyala" w:eastAsia="Helvetica Neue" w:hAnsi="Nyala" w:cs="Nyala"/>
                <w:sz w:val="20"/>
                <w:szCs w:val="20"/>
              </w:rPr>
            </w:pP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ግልጽ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9B0905">
              <w:rPr>
                <w:rFonts w:ascii="Ebrima" w:eastAsia="Helvetica Neue" w:hAnsi="Ebrima" w:cstheme="minorHAnsi"/>
                <w:sz w:val="20"/>
                <w:szCs w:val="20"/>
              </w:rPr>
              <w:t>እ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ና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አዎንታዊ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መመርያ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የምንፈልገውን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ባህሪ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እንድናገኝ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ያደርገናል፡፡</w:t>
            </w:r>
            <w:r w:rsidR="009B0905">
              <w:rPr>
                <w:rFonts w:ascii="Ebrima" w:eastAsia="Helvetica Neue" w:hAnsi="Ebrima" w:cs="Nyala"/>
                <w:sz w:val="20"/>
                <w:szCs w:val="20"/>
              </w:rPr>
              <w:t xml:space="preserve"> "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ቤቱን</w:t>
            </w:r>
            <w:r w:rsid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9B0905">
              <w:rPr>
                <w:rFonts w:ascii="Ebrima" w:eastAsia="Helvetica Neue" w:hAnsi="Ebrima" w:cs="Nyala"/>
                <w:sz w:val="20"/>
                <w:szCs w:val="20"/>
              </w:rPr>
              <w:t>አታመሰቃቅይ!"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የሚለውን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9B0905">
              <w:rPr>
                <w:rFonts w:ascii="Ebrima" w:eastAsia="Helvetica Neue" w:hAnsi="Ebrima" w:cstheme="minorHAnsi"/>
                <w:sz w:val="20"/>
                <w:szCs w:val="20"/>
              </w:rPr>
              <w:t>"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እባክሽ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እርሳሶችሽን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9B0905">
              <w:rPr>
                <w:rFonts w:ascii="Ebrima" w:eastAsia="Helvetica Neue" w:hAnsi="Ebrima" w:cs="Nyala"/>
                <w:sz w:val="20"/>
                <w:szCs w:val="20"/>
              </w:rPr>
              <w:t>በቦታው አስቀምጪ!"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በሚለው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ተኩት፡፡</w:t>
            </w:r>
            <w:r w:rsidR="009B0905">
              <w:rPr>
                <w:rFonts w:ascii="Ebrima" w:eastAsia="Helvetica Neue" w:hAnsi="Ebrima" w:cs="Nyala"/>
                <w:sz w:val="20"/>
                <w:szCs w:val="20"/>
              </w:rPr>
              <w:t xml:space="preserve"> ሲተገብሩት ደግሞ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አወድሷቸው፡፡</w:t>
            </w:r>
            <w:r w:rsidR="009B090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F54D71">
              <w:rPr>
                <w:rFonts w:ascii="Ebrima" w:eastAsia="Helvetica Neue" w:hAnsi="Ebrima" w:cstheme="minorHAnsi"/>
                <w:sz w:val="20"/>
                <w:szCs w:val="20"/>
              </w:rPr>
              <w:t>100 % ላይሰራ ይችላል ቢሆንም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መልካም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F54D71">
              <w:rPr>
                <w:rFonts w:ascii="Ebrima" w:eastAsia="Helvetica Neue" w:hAnsi="Ebrima" w:cs="Nyala"/>
                <w:sz w:val="20"/>
                <w:szCs w:val="20"/>
              </w:rPr>
              <w:t>ጅማሬ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9B0905">
              <w:rPr>
                <w:rFonts w:ascii="Ebrima" w:eastAsia="Helvetica Neue" w:hAnsi="Ebrima" w:cs="Nyala"/>
                <w:sz w:val="20"/>
                <w:szCs w:val="20"/>
              </w:rPr>
              <w:t>ነው፡፡</w:t>
            </w:r>
            <w:r w:rsidRPr="009B090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1932E2" w:rsidRPr="009B0905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1932E2" w:rsidRPr="009B090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9B0905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1932E2" w:rsidRPr="009B090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9B0905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1932E2" w:rsidRPr="009B090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9B0905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1932E2" w:rsidRPr="009B090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9B0905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1932E2" w:rsidRPr="009B090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</w:p>
          <w:p w14:paraId="7E5DDD4D" w14:textId="77777777" w:rsidR="00C335A2" w:rsidRDefault="00C335A2" w:rsidP="00A457B0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</w:p>
          <w:p w14:paraId="296CC0FD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26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4C347955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7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141FA067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8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7AA1D995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E252D4E" w14:textId="7FFA538A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72FBB801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57279F06" w14:textId="77777777" w:rsidTr="000D5873">
        <w:tc>
          <w:tcPr>
            <w:tcW w:w="5318" w:type="dxa"/>
          </w:tcPr>
          <w:p w14:paraId="48A15714" w14:textId="45F6116D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0C07516D" wp14:editId="3989FD53">
                  <wp:extent cx="2621280" cy="26212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Amharic_Page_06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382" cy="2645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B47B7CF" w14:textId="517D1E66" w:rsidR="00A12539" w:rsidRPr="000D0545" w:rsidRDefault="00C335A2" w:rsidP="00430A76">
            <w:pPr>
              <w:rPr>
                <w:rFonts w:ascii="Ebrima" w:eastAsia="Helvetica Neue" w:hAnsi="Ebrima" w:cstheme="minorHAnsi"/>
                <w:sz w:val="20"/>
                <w:szCs w:val="20"/>
              </w:rPr>
            </w:pP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ውዳሴ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ሀይለኛ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መሳርያ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ነ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መልካም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የሆነ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ባህሪን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ልጆቹ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ላይ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ስታዩ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ለዚያ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አወድሷቸ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ልጆች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ሳይጣሉ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ተጫውተዋ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>?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ስልክ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ስታዋሩ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ጸጥ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ብለዋ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>?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ስላሳዩ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መልካም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ባህሪ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በማወደ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አስደንቋቸ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የበለጠ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ማድረ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እንደሚችሉ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ንገሯቸ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ይህ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ውጤታማ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አሳዳጊ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ወላጅነ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ነ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#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>-19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 </w:t>
            </w:r>
          </w:p>
          <w:p w14:paraId="67D8DEC3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C593FD3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30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6F2422B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31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36E12E29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32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5484ADD1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10D0D03" w14:textId="4163D4E3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70967587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18F65BA5" w14:textId="77777777" w:rsidTr="000D5873">
        <w:tc>
          <w:tcPr>
            <w:tcW w:w="5318" w:type="dxa"/>
          </w:tcPr>
          <w:p w14:paraId="260C8113" w14:textId="45CCD1C1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5D97C169" wp14:editId="57A569B0">
                  <wp:extent cx="2621280" cy="2621280"/>
                  <wp:effectExtent l="0" t="0" r="0" b="0"/>
                  <wp:docPr id="4" name="Picture 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mharic_Page_07.jp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878" cy="26348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3AC2057F" w14:textId="661FFC57" w:rsidR="00A12539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ልጆችዎ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በቤ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ውስጥ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እያበሳጯችሁ ነ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>?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የመጮህ ስሜት እየተሰማችሁ ነ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>?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ለእራሶ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የአን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ደቂቃ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ፋታ ስጡ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፡፡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አምስ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ጊዜ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ወደ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ውስጥና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ወደ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ውጪ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ከተነፈ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ሱ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በኋላ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ምላሽ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ይስጡ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በሚሊዮን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የሚቆጠሩ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ወላጆች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ይህ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እንደረዳቸ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ተናግረዋ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  <w:r w:rsidRPr="00C335A2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4512AD7E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7B499C2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34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667B9086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35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2D6457FF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36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474539F4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45CD2540" w14:textId="2DEAD6C4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48C06BDA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3F2C2111" w14:textId="77777777" w:rsidTr="000D5873">
        <w:tc>
          <w:tcPr>
            <w:tcW w:w="5318" w:type="dxa"/>
          </w:tcPr>
          <w:p w14:paraId="3E268D6D" w14:textId="5919EAAC" w:rsidR="00430A76" w:rsidRPr="003D30E3" w:rsidRDefault="009E3DE1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4FB5A26A" wp14:editId="603F2AAE">
                  <wp:extent cx="0" cy="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6. Instagram and WhatsApp 1080 x 1080_with logos.jp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335A2"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524CA937" wp14:editId="7A966906">
                  <wp:extent cx="2621280" cy="262128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mharic_Page_08.jp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3045" cy="2633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4AE0EC9A" w14:textId="06C01666" w:rsidR="00A12539" w:rsidRDefault="00C335A2" w:rsidP="00430A76">
            <w:pPr>
              <w:rPr>
                <w:rFonts w:ascii="Nyala" w:eastAsia="Helvetica Neue" w:hAnsi="Nyala" w:cs="Nyala"/>
                <w:sz w:val="20"/>
                <w:szCs w:val="20"/>
              </w:rPr>
            </w:pP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ሊወደሱ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ይገባዎታል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>24/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7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ልጆችን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በኮቪዲ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>-19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ወቅት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መንከባከብ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ቀላል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ነገር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አይደለም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ዛሬ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theme="minorHAnsi"/>
                <w:sz w:val="20"/>
                <w:szCs w:val="20"/>
              </w:rPr>
              <w:t>በ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ጥሩ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ሁኔታ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ያከናወኑትን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ነገር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ያስታውሱ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ስለ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ጥ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ሩ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አፍታዎቾ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ያስቡ፡፡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እርስዎ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ኮከብ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0D0545">
              <w:rPr>
                <w:rFonts w:ascii="Ebrima" w:eastAsia="Helvetica Neue" w:hAnsi="Ebrima" w:cs="Nyala"/>
                <w:sz w:val="20"/>
                <w:szCs w:val="20"/>
              </w:rPr>
              <w:t>ኖ</w:t>
            </w:r>
            <w:r w:rsidRPr="000D0545">
              <w:rPr>
                <w:rFonts w:ascii="Ebrima" w:eastAsia="Helvetica Neue" w:hAnsi="Ebrima" w:cs="Nyala"/>
                <w:sz w:val="20"/>
                <w:szCs w:val="20"/>
              </w:rPr>
              <w:t>ት፡፡</w:t>
            </w:r>
            <w:r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</w:p>
          <w:p w14:paraId="7C3576C1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D909A04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39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F717720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0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2EF3E137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1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2312ED08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81C109E" w14:textId="253DEFED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680C692F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7B5A09B5" w14:textId="77777777" w:rsidTr="000D5873">
        <w:tc>
          <w:tcPr>
            <w:tcW w:w="5318" w:type="dxa"/>
          </w:tcPr>
          <w:p w14:paraId="033093FA" w14:textId="3A5658B9" w:rsidR="00430A76" w:rsidRPr="003D30E3" w:rsidRDefault="00B1263C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1D967924" wp14:editId="6AA28F76">
                  <wp:extent cx="2621280" cy="262128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mharic_Page_09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2800" cy="263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A70764A" w14:textId="5E12C55E" w:rsidR="00A12539" w:rsidRDefault="00EC7260" w:rsidP="00430A76">
            <w:pPr>
              <w:rPr>
                <w:rFonts w:ascii="Nyala" w:eastAsia="Helvetica Neue" w:hAnsi="Nyala" w:cs="Nyala"/>
                <w:sz w:val="20"/>
                <w:szCs w:val="20"/>
              </w:rPr>
            </w:pPr>
            <w:r>
              <w:rPr>
                <w:rFonts w:ascii="Ebrima" w:eastAsia="Helvetica Neue" w:hAnsi="Ebrima" w:cs="Nyala"/>
                <w:sz w:val="20"/>
                <w:szCs w:val="20"/>
              </w:rPr>
              <w:t>ጥብብ ያለ ቤት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>?</w:t>
            </w:r>
            <w:r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>ተጨንቀዋል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>?</w:t>
            </w:r>
            <w:r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ማህበራዊ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ድህረ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>ገጾች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እና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>አልኮል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ምንም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ያህል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አልረዳም፡፡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ስሜቶን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ያጋሩ፡፡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እረፍት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ይውሰዱ፡፡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ለራስዎት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አንድ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ነገር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ያድርጉ፡፡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ራስዎትን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ሲንከባከቡ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ልጆችዎን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 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መንከባከብ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ይችላሉ፡፡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ይህን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ማድረግ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ደግሞ</w:t>
            </w:r>
            <w:r w:rsidR="00C335A2" w:rsidRPr="000D0545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C335A2" w:rsidRPr="000D0545">
              <w:rPr>
                <w:rFonts w:ascii="Ebrima" w:eastAsia="Helvetica Neue" w:hAnsi="Ebrima" w:cs="Nyala"/>
                <w:sz w:val="20"/>
                <w:szCs w:val="20"/>
              </w:rPr>
              <w:t>ይችላሉ፡፡</w:t>
            </w:r>
            <w:r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0D0545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1932E2" w:rsidRPr="000D0545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</w:p>
          <w:p w14:paraId="6281753B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5D13C59C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43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5A90C836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4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7F5DB7F3" w14:textId="77777777" w:rsidR="00E3113F" w:rsidRPr="003D30E3" w:rsidRDefault="00FD0433" w:rsidP="00E3113F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5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6BC8DAD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A93D727" w14:textId="542A1EF4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79A99F87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C335A2" w:rsidRPr="003D30E3" w14:paraId="7DE81D6E" w14:textId="77777777" w:rsidTr="000D5873">
        <w:tc>
          <w:tcPr>
            <w:tcW w:w="5318" w:type="dxa"/>
          </w:tcPr>
          <w:p w14:paraId="356C0321" w14:textId="616C9508" w:rsidR="00430A76" w:rsidRPr="003D30E3" w:rsidRDefault="00C335A2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1D9E481F" wp14:editId="2ED87135">
                  <wp:extent cx="2621280" cy="2621280"/>
                  <wp:effectExtent l="0" t="0" r="0" b="0"/>
                  <wp:docPr id="1" name="Picture 1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Amharic_Page_10.jp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013" cy="2640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53CE4FA8" w14:textId="1956AA69" w:rsidR="00A12539" w:rsidRDefault="00C335A2" w:rsidP="00430A76">
            <w:pPr>
              <w:rPr>
                <w:rFonts w:ascii="Nyala" w:eastAsia="Helvetica Neue" w:hAnsi="Nyala" w:cs="Nyala"/>
                <w:sz w:val="20"/>
                <w:szCs w:val="20"/>
              </w:rPr>
            </w:pP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ደጋግሟቸው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>!</w:t>
            </w:r>
            <w:r w:rsid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የተዋቀረ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ቀን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ልጆች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ዋስትና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እንዲሰማቸውና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ለመቆጣጠር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የሚችሉት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ቀን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እንዲሆን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ያደርግላቸዋል፡፡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 xml:space="preserve"> በሰዓት የተከፋፈለ ፕሮግራም ይኑራችሁ፡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የትምህርት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ቤት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ስራ፣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 xml:space="preserve"> የ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ጨዋታ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 xml:space="preserve"> ጊዜ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፣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 xml:space="preserve"> ነፃ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ጊዜ፣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 xml:space="preserve"> የ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እስፖርታዊ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እንቅስቃሴ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ጊዜ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እና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እጅ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መታጠብያ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ጊዜ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>፡፡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EC7260">
              <w:rPr>
                <w:rFonts w:ascii="Ebrima" w:eastAsia="Helvetica Neue" w:hAnsi="Ebrima" w:cs="Nyala"/>
                <w:sz w:val="20"/>
                <w:szCs w:val="20"/>
              </w:rPr>
              <w:t>የየቀኑን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ሀላፊነት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Pr="00EC7260">
              <w:rPr>
                <w:rFonts w:ascii="Ebrima" w:eastAsia="Helvetica Neue" w:hAnsi="Ebrima" w:cs="Nyala"/>
                <w:sz w:val="20"/>
                <w:szCs w:val="20"/>
              </w:rPr>
              <w:t>ውሰዱ፡፡</w:t>
            </w:r>
            <w:r w:rsidRPr="00EC7260">
              <w:rPr>
                <w:rFonts w:ascii="Ebrima" w:eastAsia="Helvetica Neue" w:hAnsi="Ebrima" w:cstheme="minorHAnsi"/>
                <w:sz w:val="20"/>
                <w:szCs w:val="20"/>
              </w:rPr>
              <w:t xml:space="preserve"> </w:t>
            </w:r>
            <w:r w:rsidR="001932E2" w:rsidRPr="00EC7260">
              <w:rPr>
                <w:rFonts w:ascii="Ebrima" w:eastAsia="Helvetica Neue" w:hAnsi="Ebrima" w:cs="Ebrima"/>
                <w:sz w:val="20"/>
                <w:szCs w:val="20"/>
              </w:rPr>
              <w:t>ጠቃሚ</w:t>
            </w:r>
            <w:r w:rsidR="001932E2" w:rsidRPr="00EC7260">
              <w:rPr>
                <w:rFonts w:ascii="Ebrima" w:eastAsia="Helvetica Neue" w:hAnsi="Ebrim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መረጃ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ለማግኘት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እዚህ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ይጫኑ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ወይም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 xml:space="preserve"> #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ኮቪድ</w:t>
            </w:r>
            <w:r w:rsidR="001932E2">
              <w:rPr>
                <w:rFonts w:ascii="Nyala" w:eastAsia="Helvetica Neue" w:hAnsi="Nyala" w:cs="Nyala"/>
                <w:sz w:val="20"/>
                <w:szCs w:val="20"/>
              </w:rPr>
              <w:t>-19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አሳዳጊወላጅነት</w:t>
            </w:r>
            <w:r w:rsidR="001932E2" w:rsidRPr="00CE00E7">
              <w:rPr>
                <w:rFonts w:ascii="Nyala" w:eastAsia="Helvetica Neue" w:hAnsi="Nyala" w:cs="Nyala"/>
                <w:sz w:val="20"/>
                <w:szCs w:val="20"/>
              </w:rPr>
              <w:t xml:space="preserve"> </w:t>
            </w:r>
            <w:r w:rsidR="001932E2" w:rsidRPr="00CE00E7">
              <w:rPr>
                <w:rFonts w:ascii="Ebrima" w:eastAsia="Helvetica Neue" w:hAnsi="Ebrima" w:cs="Ebrima"/>
                <w:sz w:val="20"/>
                <w:szCs w:val="20"/>
              </w:rPr>
              <w:t>ተከተሉ</w:t>
            </w:r>
          </w:p>
          <w:p w14:paraId="472909FD" w14:textId="77777777" w:rsidR="00C335A2" w:rsidRPr="003D30E3" w:rsidRDefault="00C335A2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9DAC451" w14:textId="77777777" w:rsidR="00E3113F" w:rsidRDefault="00FD0433" w:rsidP="00E3113F">
            <w:pPr>
              <w:rPr>
                <w:rStyle w:val="Hyperlink"/>
                <w:sz w:val="18"/>
                <w:szCs w:val="18"/>
              </w:rPr>
            </w:pPr>
            <w:hyperlink r:id="rId47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E3113F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8AA0549" w14:textId="77777777" w:rsidR="00E3113F" w:rsidRDefault="00FD0433" w:rsidP="00E3113F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8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="00E3113F"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64B1BA93" w14:textId="241BA172" w:rsidR="00A457B0" w:rsidRPr="003D30E3" w:rsidRDefault="00FD0433" w:rsidP="00A457B0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9" w:history="1">
              <w:r w:rsidR="00E3113F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14F7737" w14:textId="77777777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09D3C58" w14:textId="6EF257E5" w:rsidR="00A457B0" w:rsidRPr="003D30E3" w:rsidRDefault="00A457B0" w:rsidP="00A457B0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#COVID19PARENTING @WHO @UNICEF @USAID @CDCgov @ParentingLH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@GPtoEndViolence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accelerate_hub</w:t>
            </w:r>
          </w:p>
          <w:p w14:paraId="0BC0C8E8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</w:tbl>
    <w:p w14:paraId="2C6B0C69" w14:textId="6E5FB0E8" w:rsidR="00E00B72" w:rsidRDefault="00E00B72"/>
    <w:p w14:paraId="51A9868F" w14:textId="4FB08B84" w:rsidR="00A457B0" w:rsidRDefault="00A457B0">
      <w:pPr>
        <w:rPr>
          <w:rFonts w:asciiTheme="minorHAnsi" w:eastAsia="Helvetica Neue" w:hAnsiTheme="minorHAnsi" w:cstheme="minorHAnsi"/>
          <w:b/>
          <w:bCs/>
          <w:u w:val="single"/>
        </w:rPr>
      </w:pPr>
    </w:p>
    <w:sectPr w:rsidR="00A457B0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Nyala"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qwUANWNmBiwAAAA="/>
  </w:docVars>
  <w:rsids>
    <w:rsidRoot w:val="000322AC"/>
    <w:rsid w:val="00021485"/>
    <w:rsid w:val="000322AC"/>
    <w:rsid w:val="000D0545"/>
    <w:rsid w:val="000D5873"/>
    <w:rsid w:val="0011152F"/>
    <w:rsid w:val="00111916"/>
    <w:rsid w:val="001932E2"/>
    <w:rsid w:val="001F3B3F"/>
    <w:rsid w:val="00241CF0"/>
    <w:rsid w:val="00343A91"/>
    <w:rsid w:val="00345E07"/>
    <w:rsid w:val="0038546E"/>
    <w:rsid w:val="003D30E3"/>
    <w:rsid w:val="00422047"/>
    <w:rsid w:val="00430A76"/>
    <w:rsid w:val="004B7A49"/>
    <w:rsid w:val="0057706B"/>
    <w:rsid w:val="005A7D39"/>
    <w:rsid w:val="0061651E"/>
    <w:rsid w:val="008143EB"/>
    <w:rsid w:val="00900EC6"/>
    <w:rsid w:val="00974802"/>
    <w:rsid w:val="009943E9"/>
    <w:rsid w:val="009B0905"/>
    <w:rsid w:val="009E3DE1"/>
    <w:rsid w:val="00A12539"/>
    <w:rsid w:val="00A457B0"/>
    <w:rsid w:val="00A76E42"/>
    <w:rsid w:val="00AF2733"/>
    <w:rsid w:val="00B1263C"/>
    <w:rsid w:val="00B42071"/>
    <w:rsid w:val="00C335A2"/>
    <w:rsid w:val="00C44BA9"/>
    <w:rsid w:val="00CE00E7"/>
    <w:rsid w:val="00DA5A6A"/>
    <w:rsid w:val="00DB1008"/>
    <w:rsid w:val="00E00B72"/>
    <w:rsid w:val="00E3113F"/>
    <w:rsid w:val="00E45734"/>
    <w:rsid w:val="00EA0DFB"/>
    <w:rsid w:val="00EA6EFD"/>
    <w:rsid w:val="00EC7260"/>
    <w:rsid w:val="00F173E7"/>
    <w:rsid w:val="00F54D71"/>
    <w:rsid w:val="00F921F6"/>
    <w:rsid w:val="00FD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4AF4CA7C-1D1B-F14D-ABA9-C76B147C8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D04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file:///C:\Users\jmmclaren\Dropbox\COVID-19\tiny.cc\COVID19parenting" TargetMode="External"/><Relationship Id="rId26" Type="http://schemas.openxmlformats.org/officeDocument/2006/relationships/hyperlink" Target="file:///C:\Users\jmmclaren\Dropbox\COVID-19\tiny.cc\COVID19parenting" TargetMode="External"/><Relationship Id="rId39" Type="http://schemas.openxmlformats.org/officeDocument/2006/relationships/hyperlink" Target="file:///C:\Users\jmmclaren\Dropbox\COVID-19\tiny.cc\COVID19parenting" TargetMode="External"/><Relationship Id="rId21" Type="http://schemas.openxmlformats.org/officeDocument/2006/relationships/image" Target="media/image4.jpeg"/><Relationship Id="rId34" Type="http://schemas.openxmlformats.org/officeDocument/2006/relationships/hyperlink" Target="file:///C:\Users\jmmclaren\Dropbox\COVID-19\tiny.cc\COVID19parenting" TargetMode="External"/><Relationship Id="rId42" Type="http://schemas.openxmlformats.org/officeDocument/2006/relationships/image" Target="media/image10.jpeg"/><Relationship Id="rId47" Type="http://schemas.openxmlformats.org/officeDocument/2006/relationships/hyperlink" Target="file:///C:\Users\jmmclaren\Dropbox\COVID-19\tiny.cc\COVID19parenting" TargetMode="External"/><Relationship Id="rId50" Type="http://schemas.openxmlformats.org/officeDocument/2006/relationships/fontTable" Target="fontTable.xml"/><Relationship Id="rId7" Type="http://schemas.openxmlformats.org/officeDocument/2006/relationships/hyperlink" Target="file:///C:\Users\jmmclaren\Dropbox\COVID-19\tiny.cc\COVID19parenting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jmmclaren\Dropbox\COVID-19\tiny.cc\COVID19parenting" TargetMode="External"/><Relationship Id="rId29" Type="http://schemas.openxmlformats.org/officeDocument/2006/relationships/image" Target="media/image6.jpeg"/><Relationship Id="rId11" Type="http://schemas.openxmlformats.org/officeDocument/2006/relationships/hyperlink" Target="file:///C:\Users\jmmclaren\Dropbox\COVID-19\bit.ly\COVID19parenting" TargetMode="External"/><Relationship Id="rId24" Type="http://schemas.openxmlformats.org/officeDocument/2006/relationships/hyperlink" Target="file:///C:\Users\jmmclaren\Dropbox\COVID-19\tiny.cc\COVID19parenting" TargetMode="External"/><Relationship Id="rId32" Type="http://schemas.openxmlformats.org/officeDocument/2006/relationships/hyperlink" Target="file:///C:\Users\jmmclaren\Dropbox\COVID-19\tiny.cc\COVID19parenting" TargetMode="External"/><Relationship Id="rId37" Type="http://schemas.openxmlformats.org/officeDocument/2006/relationships/image" Target="media/image8.jpg"/><Relationship Id="rId40" Type="http://schemas.openxmlformats.org/officeDocument/2006/relationships/hyperlink" Target="file:///C:\Users\jmmclaren\Dropbox\COVID-19\bit.ly\COVID19parenting" TargetMode="External"/><Relationship Id="rId45" Type="http://schemas.openxmlformats.org/officeDocument/2006/relationships/hyperlink" Target="file:///C:\Users\jmmclaren\Dropbox\COVID-19\tiny.cc\COVID19parenting" TargetMode="External"/><Relationship Id="rId5" Type="http://schemas.openxmlformats.org/officeDocument/2006/relationships/hyperlink" Target="file:///C:\Users\jmmclaren\Dropbox\COVID-19\tiny.cc\COVID19parenting" TargetMode="External"/><Relationship Id="rId15" Type="http://schemas.openxmlformats.org/officeDocument/2006/relationships/hyperlink" Target="file:///C:\Users\jmmclaren\Dropbox\COVID-19\bit.ly\COVID19parenting" TargetMode="External"/><Relationship Id="rId23" Type="http://schemas.openxmlformats.org/officeDocument/2006/relationships/hyperlink" Target="file:///C:\Users\jmmclaren\Dropbox\COVID-19\bit.ly\COVID19parenting" TargetMode="External"/><Relationship Id="rId28" Type="http://schemas.openxmlformats.org/officeDocument/2006/relationships/hyperlink" Target="file:///C:\Users\jmmclaren\Dropbox\COVID-19\tiny.cc\COVID19parenting" TargetMode="External"/><Relationship Id="rId36" Type="http://schemas.openxmlformats.org/officeDocument/2006/relationships/hyperlink" Target="file:///C:\Users\jmmclaren\Dropbox\COVID-19\tiny.cc\COVID19parenting" TargetMode="External"/><Relationship Id="rId49" Type="http://schemas.openxmlformats.org/officeDocument/2006/relationships/hyperlink" Target="file:///C:\Users\jmmclaren\Dropbox\COVID-19\tiny.cc\COVID19parenting" TargetMode="External"/><Relationship Id="rId10" Type="http://schemas.openxmlformats.org/officeDocument/2006/relationships/hyperlink" Target="file:///C:\Users\jmmclaren\Dropbox\COVID-19\tiny.cc\COVID19parenting" TargetMode="External"/><Relationship Id="rId19" Type="http://schemas.openxmlformats.org/officeDocument/2006/relationships/hyperlink" Target="file:///C:\Users\jmmclaren\Dropbox\COVID-19\bit.ly\COVID19parenting" TargetMode="External"/><Relationship Id="rId31" Type="http://schemas.openxmlformats.org/officeDocument/2006/relationships/hyperlink" Target="file:///C:\Users\jmmclaren\Dropbox\COVID-19\bit.ly\COVID19parenting" TargetMode="External"/><Relationship Id="rId44" Type="http://schemas.openxmlformats.org/officeDocument/2006/relationships/hyperlink" Target="file:///C:\Users\jmmclaren\Dropbox\COVID-19\bit.ly\COVID19parent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file:///C:\Users\jmmclaren\Dropbox\COVID-19\tiny.cc\COVID19parenting" TargetMode="External"/><Relationship Id="rId22" Type="http://schemas.openxmlformats.org/officeDocument/2006/relationships/hyperlink" Target="file:///C:\Users\jmmclaren\Dropbox\COVID-19\tiny.cc\COVID19parenting" TargetMode="External"/><Relationship Id="rId27" Type="http://schemas.openxmlformats.org/officeDocument/2006/relationships/hyperlink" Target="file:///C:\Users\jmmclaren\Dropbox\COVID-19\bit.ly\COVID19parenting" TargetMode="External"/><Relationship Id="rId30" Type="http://schemas.openxmlformats.org/officeDocument/2006/relationships/hyperlink" Target="file:///C:\Users\jmmclaren\Dropbox\COVID-19\tiny.cc\COVID19parenting" TargetMode="External"/><Relationship Id="rId35" Type="http://schemas.openxmlformats.org/officeDocument/2006/relationships/hyperlink" Target="file:///C:\Users\jmmclaren\Dropbox\COVID-19\bit.ly\COVID19parenting" TargetMode="External"/><Relationship Id="rId43" Type="http://schemas.openxmlformats.org/officeDocument/2006/relationships/hyperlink" Target="file:///C:\Users\jmmclaren\Dropbox\COVID-19\tiny.cc\COVID19parenting" TargetMode="External"/><Relationship Id="rId48" Type="http://schemas.openxmlformats.org/officeDocument/2006/relationships/hyperlink" Target="file:///C:\Users\jmmclaren\Dropbox\COVID-19\bit.ly\COVID19parenting" TargetMode="External"/><Relationship Id="rId8" Type="http://schemas.openxmlformats.org/officeDocument/2006/relationships/hyperlink" Target="https://www.acceleratehub.org/plh-research-outputs" TargetMode="Externa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file:///C:\Users\jmmclaren\Dropbox\COVID-19\tiny.cc\COVID19parenting" TargetMode="External"/><Relationship Id="rId17" Type="http://schemas.openxmlformats.org/officeDocument/2006/relationships/image" Target="media/image3.jpeg"/><Relationship Id="rId25" Type="http://schemas.openxmlformats.org/officeDocument/2006/relationships/image" Target="media/image5.jpeg"/><Relationship Id="rId33" Type="http://schemas.openxmlformats.org/officeDocument/2006/relationships/image" Target="media/image7.jpeg"/><Relationship Id="rId38" Type="http://schemas.openxmlformats.org/officeDocument/2006/relationships/image" Target="media/image9.jpeg"/><Relationship Id="rId46" Type="http://schemas.openxmlformats.org/officeDocument/2006/relationships/image" Target="media/image11.jpeg"/><Relationship Id="rId20" Type="http://schemas.openxmlformats.org/officeDocument/2006/relationships/hyperlink" Target="file:///C:\Users\jmmclaren\Dropbox\COVID-19\tiny.cc\COVID19parenting" TargetMode="External"/><Relationship Id="rId41" Type="http://schemas.openxmlformats.org/officeDocument/2006/relationships/hyperlink" Target="file:///C:\Users\jmmclaren\Dropbox\COVID-19\tiny.cc\COVID19parent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jmmclaren\Dropbox\COVID-19\bit.ly\COVID19paren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473</Words>
  <Characters>6514</Characters>
  <Application>Microsoft Office Word</Application>
  <DocSecurity>0</DocSecurity>
  <Lines>167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jamie.lachman@gmail.com</cp:lastModifiedBy>
  <cp:revision>7</cp:revision>
  <dcterms:created xsi:type="dcterms:W3CDTF">2020-03-28T18:21:00Z</dcterms:created>
  <dcterms:modified xsi:type="dcterms:W3CDTF">2020-03-30T21:18:00Z</dcterms:modified>
</cp:coreProperties>
</file>